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EE673" w14:textId="76BBC7BB" w:rsidR="00E028D0" w:rsidRDefault="00E028D0" w:rsidP="004023B0">
      <w:pPr>
        <w:pStyle w:val="AralkYok"/>
        <w:rPr>
          <w:rFonts w:ascii="Cambria" w:hAnsi="Cambria"/>
        </w:rPr>
      </w:pPr>
    </w:p>
    <w:tbl>
      <w:tblPr>
        <w:tblStyle w:val="TabloKlavuzuAk1"/>
        <w:tblW w:w="10491" w:type="dxa"/>
        <w:tblInd w:w="-318" w:type="dxa"/>
        <w:tblLook w:val="04A0" w:firstRow="1" w:lastRow="0" w:firstColumn="1" w:lastColumn="0" w:noHBand="0" w:noVBand="1"/>
      </w:tblPr>
      <w:tblGrid>
        <w:gridCol w:w="4141"/>
        <w:gridCol w:w="6350"/>
      </w:tblGrid>
      <w:tr w:rsidR="00E028D0" w:rsidRPr="00FB18E8" w14:paraId="20020CEC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5C286790" w14:textId="77777777" w:rsidR="00E028D0" w:rsidRPr="00FB18E8" w:rsidRDefault="00E028D0" w:rsidP="000E0A26">
            <w:pPr>
              <w:pStyle w:val="AralkYok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>Birimi</w:t>
            </w:r>
          </w:p>
        </w:tc>
        <w:tc>
          <w:tcPr>
            <w:tcW w:w="6350" w:type="dxa"/>
          </w:tcPr>
          <w:p w14:paraId="1519F614" w14:textId="792870F9" w:rsidR="00E028D0" w:rsidRPr="00FB18E8" w:rsidRDefault="001A610E" w:rsidP="0006413F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syal Bilimler</w:t>
            </w:r>
            <w:r w:rsidR="00137743"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 Meslek Yüksekokulu</w:t>
            </w:r>
          </w:p>
        </w:tc>
      </w:tr>
      <w:tr w:rsidR="00E028D0" w:rsidRPr="00FB18E8" w14:paraId="1FB204F9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09B6814B" w14:textId="1F2534F3" w:rsidR="00E028D0" w:rsidRPr="00FB18E8" w:rsidRDefault="00E028D0" w:rsidP="000E0A26">
            <w:pPr>
              <w:pStyle w:val="AralkYok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>Unvanı</w:t>
            </w:r>
            <w:r w:rsidR="00416674" w:rsidRPr="00FB18E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>/Ad-Soyad</w:t>
            </w:r>
          </w:p>
        </w:tc>
        <w:tc>
          <w:tcPr>
            <w:tcW w:w="6350" w:type="dxa"/>
          </w:tcPr>
          <w:p w14:paraId="398ADFA1" w14:textId="3A4465F3" w:rsidR="00E028D0" w:rsidRPr="00FB18E8" w:rsidRDefault="00A041D0" w:rsidP="0006413F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. Üyesi Muhammed Ali YETGİN</w:t>
            </w:r>
          </w:p>
        </w:tc>
      </w:tr>
      <w:tr w:rsidR="00E028D0" w:rsidRPr="00FB18E8" w14:paraId="0F34C2ED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0B758400" w14:textId="77777777" w:rsidR="00E028D0" w:rsidRPr="00FB18E8" w:rsidRDefault="00E028D0" w:rsidP="000E0A26">
            <w:pPr>
              <w:pStyle w:val="AralkYok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>Bağlı Olduğu Yönetici</w:t>
            </w:r>
          </w:p>
        </w:tc>
        <w:tc>
          <w:tcPr>
            <w:tcW w:w="6350" w:type="dxa"/>
          </w:tcPr>
          <w:p w14:paraId="3655A8AD" w14:textId="0253166C" w:rsidR="00E028D0" w:rsidRPr="00FB18E8" w:rsidRDefault="00137743" w:rsidP="0006413F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Müdür</w:t>
            </w:r>
          </w:p>
        </w:tc>
      </w:tr>
      <w:tr w:rsidR="00E028D0" w:rsidRPr="00FB18E8" w14:paraId="78F19533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7626BBE9" w14:textId="77777777" w:rsidR="00E028D0" w:rsidRPr="00FB18E8" w:rsidRDefault="00E028D0" w:rsidP="000E0A26">
            <w:pPr>
              <w:pStyle w:val="AralkYok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>Yokluğunda Vekâlet Edecek Personel</w:t>
            </w:r>
          </w:p>
        </w:tc>
        <w:tc>
          <w:tcPr>
            <w:tcW w:w="6350" w:type="dxa"/>
          </w:tcPr>
          <w:p w14:paraId="4703D43A" w14:textId="7EB0B0BD" w:rsidR="00E028D0" w:rsidRPr="00FB18E8" w:rsidRDefault="00A041D0" w:rsidP="0006413F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ğr. Gör. Hayrettin TELLİ</w:t>
            </w:r>
          </w:p>
        </w:tc>
      </w:tr>
      <w:tr w:rsidR="00E028D0" w:rsidRPr="00FB18E8" w14:paraId="7731DC7D" w14:textId="77777777" w:rsidTr="000E0A26">
        <w:trPr>
          <w:trHeight w:val="340"/>
        </w:trPr>
        <w:tc>
          <w:tcPr>
            <w:tcW w:w="10491" w:type="dxa"/>
            <w:gridSpan w:val="2"/>
            <w:shd w:val="clear" w:color="auto" w:fill="F2F2F2" w:themeFill="background1" w:themeFillShade="F2"/>
            <w:vAlign w:val="center"/>
          </w:tcPr>
          <w:p w14:paraId="4D7AB300" w14:textId="77777777" w:rsidR="00E028D0" w:rsidRPr="00FB18E8" w:rsidRDefault="00E028D0" w:rsidP="0006413F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>Görevin/İşin Kısa Tanımı</w:t>
            </w:r>
          </w:p>
        </w:tc>
      </w:tr>
      <w:tr w:rsidR="00E028D0" w:rsidRPr="00FB18E8" w14:paraId="3671D306" w14:textId="77777777" w:rsidTr="000E0A26">
        <w:trPr>
          <w:trHeight w:val="984"/>
        </w:trPr>
        <w:tc>
          <w:tcPr>
            <w:tcW w:w="10491" w:type="dxa"/>
            <w:gridSpan w:val="2"/>
            <w:shd w:val="clear" w:color="auto" w:fill="FFFFFF" w:themeFill="background1"/>
          </w:tcPr>
          <w:p w14:paraId="4EE4B147" w14:textId="14BAD7C2" w:rsidR="00E028D0" w:rsidRPr="00FB18E8" w:rsidRDefault="005E5A14" w:rsidP="00137743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Karabük Üniversitesi üst yönetimi tarafından belirlenen amaç ve </w:t>
            </w:r>
            <w:r w:rsidR="00137743" w:rsidRPr="00FB18E8">
              <w:rPr>
                <w:rFonts w:ascii="Times New Roman" w:hAnsi="Times New Roman" w:cs="Times New Roman"/>
                <w:sz w:val="20"/>
                <w:szCs w:val="20"/>
              </w:rPr>
              <w:t>ilkelere uygun olarak Meslek Yüksekokulunun</w:t>
            </w: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 vizyonu ve misyonu doğrultusunda eğitim ve öğretimi gerçekleştirmek için gerekli tüm faaliyetlerin etkenlik ve verimlilik ilkelerine uygun bir şekilde yürütülmesi amacıyla çalışmalarında </w:t>
            </w:r>
            <w:r w:rsidR="00137743" w:rsidRPr="00FB18E8">
              <w:rPr>
                <w:rFonts w:ascii="Times New Roman" w:hAnsi="Times New Roman" w:cs="Times New Roman"/>
                <w:sz w:val="20"/>
                <w:szCs w:val="20"/>
              </w:rPr>
              <w:t>Müdüre</w:t>
            </w: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 yardımcı olmak, </w:t>
            </w:r>
            <w:r w:rsidR="00137743" w:rsidRPr="00FB18E8">
              <w:rPr>
                <w:rFonts w:ascii="Times New Roman" w:hAnsi="Times New Roman" w:cs="Times New Roman"/>
                <w:sz w:val="20"/>
                <w:szCs w:val="20"/>
              </w:rPr>
              <w:t>Müdüre</w:t>
            </w: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 görev başında olmadığı zamanlarda vekâlet etmek ve </w:t>
            </w:r>
            <w:r w:rsidR="00137743" w:rsidRPr="00FB18E8">
              <w:rPr>
                <w:rFonts w:ascii="Times New Roman" w:hAnsi="Times New Roman" w:cs="Times New Roman"/>
                <w:sz w:val="20"/>
                <w:szCs w:val="20"/>
              </w:rPr>
              <w:t>Müdür</w:t>
            </w: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 adına işleri yürütmek.</w:t>
            </w:r>
          </w:p>
        </w:tc>
      </w:tr>
    </w:tbl>
    <w:p w14:paraId="1CEA37D0" w14:textId="5D9FA907" w:rsidR="00E028D0" w:rsidRPr="00FB18E8" w:rsidRDefault="00E028D0" w:rsidP="004023B0">
      <w:pPr>
        <w:pStyle w:val="AralkYok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Ak1"/>
        <w:tblW w:w="10461" w:type="dxa"/>
        <w:tblInd w:w="-318" w:type="dxa"/>
        <w:tblLook w:val="04A0" w:firstRow="1" w:lastRow="0" w:firstColumn="1" w:lastColumn="0" w:noHBand="0" w:noVBand="1"/>
      </w:tblPr>
      <w:tblGrid>
        <w:gridCol w:w="10461"/>
      </w:tblGrid>
      <w:tr w:rsidR="00E028D0" w:rsidRPr="00FB18E8" w14:paraId="613B79AF" w14:textId="77777777" w:rsidTr="000E0A26">
        <w:trPr>
          <w:trHeight w:val="340"/>
        </w:trPr>
        <w:tc>
          <w:tcPr>
            <w:tcW w:w="10461" w:type="dxa"/>
            <w:shd w:val="clear" w:color="auto" w:fill="F2F2F2" w:themeFill="background1" w:themeFillShade="F2"/>
            <w:vAlign w:val="center"/>
          </w:tcPr>
          <w:p w14:paraId="7A63C9A3" w14:textId="77777777" w:rsidR="00E028D0" w:rsidRPr="00FB18E8" w:rsidRDefault="00E028D0" w:rsidP="0006413F">
            <w:pPr>
              <w:pStyle w:val="AralkYok"/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  <w:t>Görev, Yetki ve Sorumluluklar</w:t>
            </w:r>
          </w:p>
        </w:tc>
      </w:tr>
      <w:tr w:rsidR="00E028D0" w:rsidRPr="00FB18E8" w14:paraId="7E6CA20E" w14:textId="77777777" w:rsidTr="000E0A26">
        <w:tc>
          <w:tcPr>
            <w:tcW w:w="10461" w:type="dxa"/>
            <w:shd w:val="clear" w:color="auto" w:fill="FFFFFF" w:themeFill="background1"/>
          </w:tcPr>
          <w:p w14:paraId="61AE1760" w14:textId="0739A161" w:rsidR="00E028D0" w:rsidRPr="00FB18E8" w:rsidRDefault="00E028D0" w:rsidP="00501CB0">
            <w:pPr>
              <w:pStyle w:val="AralkYok"/>
              <w:ind w:left="756"/>
              <w:jc w:val="both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</w:rPr>
            </w:pPr>
          </w:p>
          <w:p w14:paraId="3A239B2E" w14:textId="21BDF67C" w:rsidR="00083C24" w:rsidRPr="00FB18E8" w:rsidRDefault="00137743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Müdüre</w:t>
            </w:r>
            <w:r w:rsidR="00083C24" w:rsidRPr="00FB18E8">
              <w:rPr>
                <w:rFonts w:ascii="Times New Roman" w:hAnsi="Times New Roman" w:cs="Times New Roman"/>
                <w:sz w:val="20"/>
                <w:szCs w:val="20"/>
              </w:rPr>
              <w:t>, görevi başında olmadığı zamanlarda vekalet etmek.</w:t>
            </w:r>
          </w:p>
          <w:p w14:paraId="407CF1E8" w14:textId="77777777" w:rsidR="00DA085B" w:rsidRPr="00FB18E8" w:rsidRDefault="00DA085B" w:rsidP="00DA085B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Kanun ve yönetmeliklerde kendi sorumluluğunda belirtilen diğer faaliyetleri yerine getirmek,</w:t>
            </w:r>
          </w:p>
          <w:p w14:paraId="725BDD9C" w14:textId="1106E63A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Bölüm Başkanlıklarınca çözüme kavuşturulamayan öğrenci sorunlarını </w:t>
            </w:r>
            <w:r w:rsidR="00137743" w:rsidRPr="00FB18E8">
              <w:rPr>
                <w:rFonts w:ascii="Times New Roman" w:hAnsi="Times New Roman" w:cs="Times New Roman"/>
                <w:sz w:val="20"/>
                <w:szCs w:val="20"/>
              </w:rPr>
              <w:t>Müdür</w:t>
            </w: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 adına dinlemek ve çözüme kavuşturmak.</w:t>
            </w:r>
          </w:p>
          <w:p w14:paraId="49519E90" w14:textId="6BB4AD16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Bölümler tarafından yapılan ders görevlendirmelerinin denetimini yapmak.</w:t>
            </w:r>
          </w:p>
          <w:p w14:paraId="5B3CD2A7" w14:textId="5E2E16EA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Çalışma odaları ve dersliklerle ilgili ihtiyaçların belirlenmesi, hazırlıkların gözden geçirilmesi ve çalışmaların denetlenmesini sağlamak.</w:t>
            </w:r>
          </w:p>
          <w:p w14:paraId="476A306D" w14:textId="7B9634CD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Dersliklere ait ders araç-gereç ihtiyaçların belirlenmesi ve teminini sağlamak.</w:t>
            </w:r>
          </w:p>
          <w:p w14:paraId="4FD0A4AE" w14:textId="3046CF0C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Öğrenci soruşturma dosyalarını izlemek, bu soruşturmalar ile ilgili kurulacak komisyonlara başkanlık etmek.</w:t>
            </w:r>
          </w:p>
          <w:p w14:paraId="124A944F" w14:textId="51C5317F" w:rsidR="00083C24" w:rsidRPr="00FB18E8" w:rsidRDefault="00137743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Her türlü burs işlemleri ile ilgilenmek, </w:t>
            </w:r>
            <w:r w:rsidR="00083C24" w:rsidRPr="00FB18E8">
              <w:rPr>
                <w:rFonts w:ascii="Times New Roman" w:hAnsi="Times New Roman" w:cs="Times New Roman"/>
                <w:sz w:val="20"/>
                <w:szCs w:val="20"/>
              </w:rPr>
              <w:t>Yatay geçiş, dik</w:t>
            </w: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ey geçiş, çift ana dal, yan dal</w:t>
            </w:r>
            <w:r w:rsidR="00083C24"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 ile ilgili her türlü çalışmaları ve takibini yapmak, programların düzenlenmesini sağlamak.</w:t>
            </w: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18E8" w:rsidRPr="00FB18E8">
              <w:rPr>
                <w:rFonts w:ascii="Times New Roman" w:hAnsi="Times New Roman" w:cs="Times New Roman"/>
                <w:sz w:val="20"/>
                <w:szCs w:val="20"/>
              </w:rPr>
              <w:t>Bunlar</w:t>
            </w: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 için kurulacak komisyonlara başkanlık yapmak,</w:t>
            </w:r>
          </w:p>
          <w:p w14:paraId="71FDC6FB" w14:textId="77777777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ERASMUS, FARABİ ve MEVLANA programlarından yararlanmak isteyen öğrencilere yardımcı olmak, bölümlerle koordinasyonu sağlamak,</w:t>
            </w:r>
          </w:p>
          <w:p w14:paraId="2FC76CF7" w14:textId="25FFBF41" w:rsidR="00083C24" w:rsidRPr="00FB18E8" w:rsidRDefault="00137743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Meslek Yüksekokulu</w:t>
            </w:r>
            <w:r w:rsidR="00083C24"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 tarafından düzenlenecek konferans, panel, toplantı, sempozyum, seminer, yemek, gezi, teknik gezi gibi etkinlikleri organize etmek,</w:t>
            </w:r>
          </w:p>
          <w:p w14:paraId="359D04DE" w14:textId="7D570D68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Eğitim-öğretim ve araştırmalarla ilgili politikalar ve stratejiler geliştirmek,</w:t>
            </w:r>
            <w:r w:rsidR="00137743"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3D08419" w14:textId="77777777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Her eğitim-öğretim yılı sonunda yapılacak olan Akademik Genel Kurul sunularını hazırlamak,</w:t>
            </w:r>
          </w:p>
          <w:p w14:paraId="5168AFE9" w14:textId="77777777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Öğretim elemanlarının derslerini düzenli olarak yapmalarını sağlamak,</w:t>
            </w:r>
          </w:p>
          <w:p w14:paraId="38316F03" w14:textId="0692887A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Ders programlarının hazırlanmasını koordine etmek,</w:t>
            </w:r>
            <w:r w:rsidR="00FB18E8"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 programların akredite edilmesi için gerekli çalışmaları yapmak,</w:t>
            </w:r>
          </w:p>
          <w:p w14:paraId="5B7C991C" w14:textId="77777777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Öğrenci Temsilcisi seçiminin koordinasyonunu sağlamak,</w:t>
            </w:r>
          </w:p>
          <w:p w14:paraId="560AAAE7" w14:textId="77777777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Derslik kapı programları ile öğretim elemanı kapı programlarının hazırlanmasını sağlamak,</w:t>
            </w:r>
          </w:p>
          <w:p w14:paraId="4997C8CC" w14:textId="0197D459" w:rsidR="00083C24" w:rsidRPr="00FB18E8" w:rsidRDefault="00FB18E8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Müdür</w:t>
            </w:r>
            <w:r w:rsidR="00083C24" w:rsidRPr="00FB18E8">
              <w:rPr>
                <w:rFonts w:ascii="Times New Roman" w:hAnsi="Times New Roman" w:cs="Times New Roman"/>
                <w:sz w:val="20"/>
                <w:szCs w:val="20"/>
              </w:rPr>
              <w:t xml:space="preserve"> tarafından verilecek diğer görevleri yerine getirmek,</w:t>
            </w:r>
          </w:p>
          <w:p w14:paraId="7A9BE3B9" w14:textId="77777777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Tasarruf ilkelerine uygun hareket etmek,</w:t>
            </w:r>
          </w:p>
          <w:p w14:paraId="51B690C9" w14:textId="3F3AC68A" w:rsidR="009609B3" w:rsidRPr="00FB18E8" w:rsidRDefault="009609B3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Görevi ile ilgili süreçleri Üniversitemiz Kalite Politikası ve Kalite Yönetim Sistemi çerçevesinde, kalite hedefleri ve prosedürlerine uygun olarak yürütmek,</w:t>
            </w:r>
          </w:p>
          <w:p w14:paraId="3A3D9635" w14:textId="103A4949" w:rsidR="00083C24" w:rsidRPr="00FB18E8" w:rsidRDefault="00083C24" w:rsidP="00B0762F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sz w:val="20"/>
                <w:szCs w:val="20"/>
              </w:rPr>
              <w:t>Bağlı olduğu proses ile ilgili ve yöneticileri tarafından verilen diğer işlerin sevk ve idaresini sağlamak</w:t>
            </w:r>
            <w:r w:rsidR="008A3A19" w:rsidRPr="00FB18E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A4328C9" w14:textId="77777777" w:rsidR="00501CB0" w:rsidRDefault="00B0762F" w:rsidP="00B0762F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100" w:afterAutospacing="1" w:line="240" w:lineRule="auto"/>
              <w:contextualSpacing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B18E8">
              <w:rPr>
                <w:rFonts w:ascii="Times New Roman" w:hAnsi="Times New Roman" w:cs="Times New Roman"/>
                <w:bCs/>
                <w:sz w:val="20"/>
                <w:szCs w:val="20"/>
              </w:rPr>
              <w:t>Yukarıda yazılı olan bütün bu görevleri kanunlara ve yönetmeliklere uygun olarak yerine getirirken bağlı bulunduğu yöneticilere karşı sorumludur.</w:t>
            </w:r>
          </w:p>
          <w:p w14:paraId="1D805674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 xml:space="preserve">Akademik ve idari personelin atanma, kadro, izin, rapor ve diğer özlük haklarını izlemek, bu konularda personelin isteklerini dinlemek, çözüme kavuşturmak, </w:t>
            </w:r>
          </w:p>
          <w:p w14:paraId="5F8152CA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slek Yüksekokulunun</w:t>
            </w: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, personel (özlük hakları, akademik personel alımı, süre uzatma, vb.) işlerinin koordinasyonunu sağlamak,</w:t>
            </w:r>
          </w:p>
          <w:p w14:paraId="7F52077D" w14:textId="77777777" w:rsidR="00911735" w:rsidRPr="00005C99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slek Yüksekokulunun</w:t>
            </w: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tratejik planını ve y</w:t>
            </w: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ıllık İdari Faaliyet Raporlarını hazırlamak,</w:t>
            </w:r>
          </w:p>
          <w:p w14:paraId="08F64D23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Ders ücret formlarının düzenlenmesini sağlamak ve kontrol etmek,</w:t>
            </w:r>
          </w:p>
          <w:p w14:paraId="6BF9DB9A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Çevre, temizlik, bakım ve onarım hizmetlerini denetlemek,</w:t>
            </w:r>
          </w:p>
          <w:p w14:paraId="6B6AA35F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Satın alma ve ihalelerle ilgili çalışmaları denetlemek ve sonuçlandırmak, Tahakkuk, taşınır mal kayıt kontrol, satın alma, bütçe ve ödenek durumlarının takibini yapmak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depoların düzenli tutulmasını sağlamak</w:t>
            </w:r>
          </w:p>
          <w:p w14:paraId="750A5A3C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 xml:space="preserve">Altyapının geliştirilmesi, destek hizmetleri il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eslek Yüksekokulumuzla</w:t>
            </w: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 xml:space="preserve"> alakalı sektörlerle ilişkileri düzenlemek,</w:t>
            </w:r>
          </w:p>
          <w:p w14:paraId="2934B133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Gelişim planı çerçevesinde insan kaynaklarının geliştirilmesini sağlamak,</w:t>
            </w:r>
          </w:p>
          <w:p w14:paraId="657EBFAD" w14:textId="77777777" w:rsidR="00911735" w:rsidRPr="00005C99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Teknik/teknolojik ve fiziki altyapının planlanması, verimli kullanımı ve iyileştirilmesini sağlamak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</w:t>
            </w:r>
            <w:r w:rsidRPr="00005C99">
              <w:rPr>
                <w:rFonts w:ascii="Times New Roman" w:hAnsi="Times New Roman" w:cs="Times New Roman"/>
                <w:sz w:val="20"/>
                <w:szCs w:val="20"/>
              </w:rPr>
              <w:t>iğer birimlerde yaptırılacak araç, gereç ve malzemelerle ilgili olarak o birim amirleri görüş ve önerilerini almak,</w:t>
            </w:r>
          </w:p>
          <w:p w14:paraId="4A8C3AFF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 xml:space="preserve"> Görev alanına giren konularda komisyonlar kurmak, komisyon çalışmalarının takibini yapmak ve süresi içinde sonuçlandırılmalarını sağlamak,</w:t>
            </w:r>
          </w:p>
          <w:p w14:paraId="00C018BD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slek Yüksekokulunda</w:t>
            </w: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 xml:space="preserve"> açılacak (Karabük Üniversitesi dışından ve özel amaçlı) kitap sergileri, stantlar ile asılmak istenen afiş ve benzeri talepleri incelemek, denetlemek,</w:t>
            </w:r>
          </w:p>
          <w:p w14:paraId="6481C4CD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eslek Yüksekokulu </w:t>
            </w: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iç kontrol uyum eylem planın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 hazırlanması, denetimini </w:t>
            </w: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ilgili birimlere sunulmasını sağlamak,</w:t>
            </w:r>
          </w:p>
          <w:p w14:paraId="6167EAE0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slek Yüksekokulu</w:t>
            </w: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 xml:space="preserve"> değerlendirme ve kalite geliştirme çalışmalarını yürütmek,</w:t>
            </w:r>
          </w:p>
          <w:p w14:paraId="6AAA8916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Dilek ve öneri kutularının düzenli olarak açılmasını ve değerlendirmesini yapmak,</w:t>
            </w:r>
          </w:p>
          <w:p w14:paraId="2B59F88B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slek Yüksekokulu</w:t>
            </w: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 xml:space="preserve"> kütüphanesinin zenginleştirilmesini ve düzenli bir şekilde hizmet sunmasını sağlamak</w:t>
            </w:r>
          </w:p>
          <w:p w14:paraId="35A0C763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Sivil savunma çalışmalarını organize etmek ve yürütmek</w:t>
            </w:r>
          </w:p>
          <w:p w14:paraId="740DE11A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üdür</w:t>
            </w: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 xml:space="preserve"> tarafından verilecek diğer görevleri yerine getirmek,</w:t>
            </w:r>
          </w:p>
          <w:p w14:paraId="53818EDE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Tasarruf ilkelerine uygun hareket etmek,</w:t>
            </w:r>
          </w:p>
          <w:p w14:paraId="2C52AE32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>Görevi ile ilgili süreçleri Üniversitemiz Kalite Politikası ve Kalite Yönetim Sistemi çerçevesinde, kalite hedefleri ve prosedürlerine uygun olarak yürütmek,</w:t>
            </w:r>
          </w:p>
          <w:p w14:paraId="7AF17BF1" w14:textId="77777777" w:rsidR="00911735" w:rsidRPr="00935038" w:rsidRDefault="00911735" w:rsidP="00911735">
            <w:pPr>
              <w:pStyle w:val="ListeParagraf"/>
              <w:numPr>
                <w:ilvl w:val="0"/>
                <w:numId w:val="15"/>
              </w:numPr>
              <w:tabs>
                <w:tab w:val="left" w:pos="936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sz w:val="20"/>
                <w:szCs w:val="20"/>
              </w:rPr>
              <w:t xml:space="preserve">Bağlı olduğu proses ile ilgili ve yöneticileri tarafından verilen diğer işlerin sevk ve idaresini sağlamak. </w:t>
            </w:r>
          </w:p>
          <w:p w14:paraId="51A69345" w14:textId="1D2CCD35" w:rsidR="00911735" w:rsidRPr="00FB18E8" w:rsidRDefault="00911735" w:rsidP="00911735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100" w:afterAutospacing="1" w:line="240" w:lineRule="auto"/>
              <w:contextualSpacing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35038">
              <w:rPr>
                <w:rFonts w:ascii="Times New Roman" w:hAnsi="Times New Roman" w:cs="Times New Roman"/>
                <w:bCs/>
                <w:sz w:val="20"/>
                <w:szCs w:val="20"/>
              </w:rPr>
              <w:t>Yukarıda yazılı olan bütün bu görevleri kanunlara ve yönetmeliklere uygun olarak yerine getirirken bağlı bulunduğu yöneticilere karşı sorumludur.</w:t>
            </w:r>
          </w:p>
        </w:tc>
      </w:tr>
    </w:tbl>
    <w:p w14:paraId="75E09B3C" w14:textId="2E521DCC" w:rsidR="00E028D0" w:rsidRDefault="00E028D0" w:rsidP="004023B0">
      <w:pPr>
        <w:pStyle w:val="AralkYok"/>
        <w:rPr>
          <w:rFonts w:ascii="Cambria" w:hAnsi="Cambria"/>
        </w:rPr>
      </w:pPr>
    </w:p>
    <w:p w14:paraId="021E75F6" w14:textId="77777777" w:rsidR="00E74385" w:rsidRDefault="00E74385" w:rsidP="004023B0">
      <w:pPr>
        <w:pStyle w:val="AralkYok"/>
        <w:rPr>
          <w:rFonts w:ascii="Cambria" w:hAnsi="Cambria"/>
        </w:rPr>
      </w:pPr>
    </w:p>
    <w:tbl>
      <w:tblPr>
        <w:tblStyle w:val="TabloKlavuzuAk11"/>
        <w:tblW w:w="10491" w:type="dxa"/>
        <w:tblInd w:w="-318" w:type="dxa"/>
        <w:tblLook w:val="04A0" w:firstRow="1" w:lastRow="0" w:firstColumn="1" w:lastColumn="0" w:noHBand="0" w:noVBand="1"/>
      </w:tblPr>
      <w:tblGrid>
        <w:gridCol w:w="5132"/>
        <w:gridCol w:w="5359"/>
      </w:tblGrid>
      <w:tr w:rsidR="00527E27" w:rsidRPr="00005C99" w14:paraId="6D421634" w14:textId="77777777" w:rsidTr="0094268D">
        <w:tc>
          <w:tcPr>
            <w:tcW w:w="5132" w:type="dxa"/>
            <w:shd w:val="clear" w:color="auto" w:fill="F2F2F2" w:themeFill="background1" w:themeFillShade="F2"/>
          </w:tcPr>
          <w:p w14:paraId="0BC9CD98" w14:textId="77777777" w:rsidR="00527E27" w:rsidRPr="00005C99" w:rsidRDefault="00527E27" w:rsidP="009426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color w:val="002060"/>
                <w:sz w:val="20"/>
                <w:szCs w:val="20"/>
              </w:rPr>
            </w:pPr>
            <w:r w:rsidRPr="00005C99">
              <w:rPr>
                <w:rFonts w:ascii="Times New Roman" w:eastAsia="Calibri" w:hAnsi="Times New Roman" w:cs="Times New Roman"/>
                <w:b/>
                <w:color w:val="002060"/>
                <w:sz w:val="20"/>
                <w:szCs w:val="20"/>
              </w:rPr>
              <w:t>TEBELLÜĞ EDEN</w:t>
            </w:r>
          </w:p>
        </w:tc>
        <w:tc>
          <w:tcPr>
            <w:tcW w:w="5359" w:type="dxa"/>
            <w:shd w:val="clear" w:color="auto" w:fill="F2F2F2" w:themeFill="background1" w:themeFillShade="F2"/>
          </w:tcPr>
          <w:p w14:paraId="57E0FC76" w14:textId="77777777" w:rsidR="00527E27" w:rsidRPr="00005C99" w:rsidRDefault="00527E27" w:rsidP="009426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color w:val="002060"/>
                <w:sz w:val="20"/>
                <w:szCs w:val="20"/>
              </w:rPr>
            </w:pPr>
            <w:r w:rsidRPr="00005C99">
              <w:rPr>
                <w:rFonts w:ascii="Times New Roman" w:eastAsia="Calibri" w:hAnsi="Times New Roman" w:cs="Times New Roman"/>
                <w:b/>
                <w:color w:val="002060"/>
                <w:sz w:val="20"/>
                <w:szCs w:val="20"/>
              </w:rPr>
              <w:t>ONAY</w:t>
            </w:r>
          </w:p>
        </w:tc>
      </w:tr>
      <w:tr w:rsidR="00527E27" w:rsidRPr="00005C99" w14:paraId="625B0CCC" w14:textId="77777777" w:rsidTr="0094268D">
        <w:tc>
          <w:tcPr>
            <w:tcW w:w="5132" w:type="dxa"/>
          </w:tcPr>
          <w:p w14:paraId="1B5AB2D8" w14:textId="77777777" w:rsidR="00527E27" w:rsidRPr="00005C99" w:rsidRDefault="00527E27" w:rsidP="009426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005C99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Bu dokümanda açıklanan görev tanımını okudum, yerine getirmeyi kabul ve taahhüt ederim.</w:t>
            </w:r>
          </w:p>
        </w:tc>
        <w:tc>
          <w:tcPr>
            <w:tcW w:w="5359" w:type="dxa"/>
            <w:vMerge w:val="restart"/>
          </w:tcPr>
          <w:p w14:paraId="018BB5F4" w14:textId="77777777" w:rsidR="00527E27" w:rsidRDefault="00527E27" w:rsidP="0094268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  <w:p w14:paraId="67D00EEE" w14:textId="77777777" w:rsidR="00527E27" w:rsidRPr="00005C99" w:rsidRDefault="00527E27" w:rsidP="0094268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  <w:p w14:paraId="33D9B0A1" w14:textId="1DBD9C4D" w:rsidR="00527E27" w:rsidRPr="00005C99" w:rsidRDefault="00527E27" w:rsidP="009426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005C99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… / … / 202</w:t>
            </w:r>
            <w:r w:rsidR="003505B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3</w:t>
            </w:r>
          </w:p>
          <w:p w14:paraId="4159F292" w14:textId="1DA5C668" w:rsidR="00527E27" w:rsidRPr="00005C99" w:rsidRDefault="00527E27" w:rsidP="009426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005C99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Dr. Öğr. Üyesi </w:t>
            </w:r>
            <w:r w:rsidR="003505B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Gökhan Oruç ÖNALAN</w:t>
            </w:r>
          </w:p>
          <w:p w14:paraId="53A478CB" w14:textId="77777777" w:rsidR="009428A1" w:rsidRDefault="00527E27" w:rsidP="009428A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005C99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Müdür </w:t>
            </w:r>
          </w:p>
          <w:p w14:paraId="32BB9BF6" w14:textId="67BAD56A" w:rsidR="00527E27" w:rsidRPr="00005C99" w:rsidRDefault="00527E27" w:rsidP="009428A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r w:rsidRPr="00005C99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İmza</w:t>
            </w:r>
          </w:p>
        </w:tc>
      </w:tr>
      <w:tr w:rsidR="00527E27" w:rsidRPr="00005C99" w14:paraId="545C9FD6" w14:textId="77777777" w:rsidTr="0094268D">
        <w:tc>
          <w:tcPr>
            <w:tcW w:w="5132" w:type="dxa"/>
          </w:tcPr>
          <w:p w14:paraId="5A06E58B" w14:textId="29D6389C" w:rsidR="00527E27" w:rsidRPr="00005C99" w:rsidRDefault="00527E27" w:rsidP="009426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005C99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… / … / 202</w:t>
            </w:r>
            <w:r w:rsidR="003505B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3</w:t>
            </w:r>
          </w:p>
          <w:p w14:paraId="0FD99504" w14:textId="77777777" w:rsidR="003505B2" w:rsidRPr="003505B2" w:rsidRDefault="003505B2" w:rsidP="009428A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3505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 Öğr. Üyesi Muhammed Ali YETGİN</w:t>
            </w:r>
            <w:r w:rsidRPr="003505B2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4542AA1A" w14:textId="01C8CFD3" w:rsidR="009428A1" w:rsidRDefault="00527E27" w:rsidP="009428A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005C99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üdür</w:t>
            </w:r>
            <w:r w:rsidR="009428A1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Yrd.</w:t>
            </w:r>
          </w:p>
          <w:p w14:paraId="1AB8547B" w14:textId="29849152" w:rsidR="00527E27" w:rsidRPr="00005C99" w:rsidRDefault="00527E27" w:rsidP="009428A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İmza</w:t>
            </w:r>
          </w:p>
        </w:tc>
        <w:tc>
          <w:tcPr>
            <w:tcW w:w="5359" w:type="dxa"/>
            <w:vMerge/>
          </w:tcPr>
          <w:p w14:paraId="2C8DBB71" w14:textId="77777777" w:rsidR="00527E27" w:rsidRPr="00005C99" w:rsidRDefault="00527E27" w:rsidP="0094268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</w:tr>
    </w:tbl>
    <w:p w14:paraId="0A08B9BA" w14:textId="77777777" w:rsidR="00527E27" w:rsidRDefault="00527E27" w:rsidP="004023B0">
      <w:pPr>
        <w:pStyle w:val="AralkYok"/>
        <w:rPr>
          <w:rFonts w:ascii="Cambria" w:hAnsi="Cambria"/>
        </w:rPr>
      </w:pPr>
    </w:p>
    <w:sectPr w:rsidR="00527E27" w:rsidSect="004023B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EA2E8" w14:textId="77777777" w:rsidR="00FD33CE" w:rsidRDefault="00FD33CE" w:rsidP="00534F7F">
      <w:pPr>
        <w:spacing w:after="0" w:line="240" w:lineRule="auto"/>
      </w:pPr>
      <w:r>
        <w:separator/>
      </w:r>
    </w:p>
  </w:endnote>
  <w:endnote w:type="continuationSeparator" w:id="0">
    <w:p w14:paraId="6A5B321C" w14:textId="77777777" w:rsidR="00FD33CE" w:rsidRDefault="00FD33CE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839A3" w14:textId="77777777" w:rsidR="00DA3D3B" w:rsidRDefault="00DA3D3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08E70" w14:textId="77777777" w:rsidR="00DA3D3B" w:rsidRDefault="00DA3D3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FCD4A" w14:textId="77777777" w:rsidR="00DA3D3B" w:rsidRDefault="00DA3D3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655AB" w14:textId="77777777" w:rsidR="00FD33CE" w:rsidRDefault="00FD33CE" w:rsidP="00534F7F">
      <w:pPr>
        <w:spacing w:after="0" w:line="240" w:lineRule="auto"/>
      </w:pPr>
      <w:r>
        <w:separator/>
      </w:r>
    </w:p>
  </w:footnote>
  <w:footnote w:type="continuationSeparator" w:id="0">
    <w:p w14:paraId="03317DF5" w14:textId="77777777" w:rsidR="00FD33CE" w:rsidRDefault="00FD33CE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C6B9E" w14:textId="77777777" w:rsidR="00DA3D3B" w:rsidRDefault="00DA3D3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365" w:type="pct"/>
      <w:tblInd w:w="-356" w:type="dxa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71"/>
      <w:gridCol w:w="5573"/>
      <w:gridCol w:w="1395"/>
      <w:gridCol w:w="1397"/>
    </w:tblGrid>
    <w:tr w:rsidR="0006413F" w14:paraId="5D9082B8" w14:textId="77777777" w:rsidTr="00DA3D3B">
      <w:trPr>
        <w:cantSplit/>
        <w:trHeight w:val="300"/>
      </w:trPr>
      <w:tc>
        <w:tcPr>
          <w:tcW w:w="953" w:type="pct"/>
          <w:vMerge w:val="restart"/>
          <w:vAlign w:val="center"/>
          <w:hideMark/>
        </w:tcPr>
        <w:p w14:paraId="3E5031F1" w14:textId="0BC3DB29" w:rsidR="0006413F" w:rsidRPr="00753E51" w:rsidRDefault="0006413F" w:rsidP="00C8021C">
          <w:pPr>
            <w:pStyle w:val="stBilgi"/>
            <w:jc w:val="center"/>
            <w:rPr>
              <w:rFonts w:cstheme="minorHAnsi"/>
            </w:rPr>
          </w:pPr>
          <w:r w:rsidRPr="00753E51">
            <w:rPr>
              <w:rFonts w:cstheme="minorHAnsi"/>
              <w:noProof/>
              <w:lang w:eastAsia="tr-TR"/>
            </w:rPr>
            <w:drawing>
              <wp:inline distT="0" distB="0" distL="0" distR="0" wp14:anchorId="73BB69B1" wp14:editId="4FDEF9B9">
                <wp:extent cx="904875" cy="695966"/>
                <wp:effectExtent l="0" t="0" r="0" b="8890"/>
                <wp:docPr id="9" name="Resim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baykus Siyah fon PNG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9050" cy="6991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96" w:type="pct"/>
          <w:vMerge w:val="restart"/>
          <w:tcBorders>
            <w:right w:val="single" w:sz="4" w:space="0" w:color="auto"/>
          </w:tcBorders>
          <w:vAlign w:val="center"/>
          <w:hideMark/>
        </w:tcPr>
        <w:p w14:paraId="2E5FFCD7" w14:textId="77777777" w:rsidR="0006413F" w:rsidRPr="00C8021C" w:rsidRDefault="0006413F" w:rsidP="00C8021C">
          <w:pPr>
            <w:pStyle w:val="stBilgi"/>
            <w:jc w:val="center"/>
            <w:rPr>
              <w:rFonts w:ascii="Cambria" w:hAnsi="Cambria"/>
              <w:b/>
              <w:bCs/>
              <w:color w:val="002060"/>
              <w:sz w:val="24"/>
              <w:szCs w:val="24"/>
            </w:rPr>
          </w:pPr>
          <w:r w:rsidRPr="00C8021C">
            <w:rPr>
              <w:rFonts w:ascii="Cambria" w:hAnsi="Cambria"/>
              <w:b/>
              <w:bCs/>
              <w:color w:val="002060"/>
              <w:sz w:val="24"/>
              <w:szCs w:val="24"/>
            </w:rPr>
            <w:t xml:space="preserve">T.C. </w:t>
          </w:r>
        </w:p>
        <w:p w14:paraId="7297A2E5" w14:textId="3E510FAC" w:rsidR="00A3013D" w:rsidRDefault="0006413F" w:rsidP="00A3013D">
          <w:pPr>
            <w:pStyle w:val="stBilgi"/>
            <w:jc w:val="center"/>
            <w:rPr>
              <w:rFonts w:ascii="Cambria" w:hAnsi="Cambria"/>
              <w:b/>
              <w:bCs/>
              <w:color w:val="002060"/>
              <w:sz w:val="24"/>
              <w:szCs w:val="24"/>
            </w:rPr>
          </w:pPr>
          <w:r w:rsidRPr="00C8021C">
            <w:rPr>
              <w:rFonts w:ascii="Cambria" w:hAnsi="Cambria"/>
              <w:b/>
              <w:bCs/>
              <w:color w:val="002060"/>
              <w:sz w:val="24"/>
              <w:szCs w:val="24"/>
            </w:rPr>
            <w:t xml:space="preserve">KARABÜK ÜNİVERSİTESİ </w:t>
          </w:r>
        </w:p>
        <w:p w14:paraId="6EF2962C" w14:textId="50D0BAB5" w:rsidR="0006413F" w:rsidRPr="00753E51" w:rsidRDefault="0006413F" w:rsidP="00C8021C">
          <w:pPr>
            <w:pStyle w:val="stBilgi"/>
            <w:jc w:val="center"/>
            <w:rPr>
              <w:rFonts w:cstheme="minorHAnsi"/>
              <w:b/>
              <w:bCs/>
              <w:sz w:val="40"/>
              <w:szCs w:val="40"/>
            </w:rPr>
          </w:pPr>
          <w:r>
            <w:rPr>
              <w:rFonts w:ascii="Cambria" w:hAnsi="Cambria"/>
              <w:b/>
              <w:bCs/>
              <w:color w:val="002060"/>
              <w:sz w:val="24"/>
              <w:szCs w:val="24"/>
            </w:rPr>
            <w:t xml:space="preserve">Görev Tanımı </w:t>
          </w:r>
          <w:r w:rsidR="00A3013D">
            <w:rPr>
              <w:rFonts w:ascii="Cambria" w:hAnsi="Cambria"/>
              <w:b/>
              <w:bCs/>
              <w:color w:val="002060"/>
              <w:sz w:val="24"/>
              <w:szCs w:val="24"/>
            </w:rPr>
            <w:t>Formu</w:t>
          </w: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B780C72" w14:textId="6AC75D67" w:rsidR="0006413F" w:rsidRPr="00C8021C" w:rsidRDefault="0006413F" w:rsidP="00C8021C">
          <w:pPr>
            <w:pStyle w:val="stBilgi"/>
            <w:ind w:right="-112"/>
            <w:rPr>
              <w:rFonts w:ascii="Cambria" w:hAnsi="Cambria"/>
              <w:b/>
              <w:bCs/>
              <w:sz w:val="16"/>
              <w:szCs w:val="16"/>
            </w:rPr>
          </w:pPr>
          <w:r w:rsidRPr="00C8021C">
            <w:rPr>
              <w:rFonts w:ascii="Cambria" w:hAnsi="Cambria"/>
              <w:b/>
              <w:bCs/>
              <w:sz w:val="16"/>
              <w:szCs w:val="16"/>
            </w:rPr>
            <w:t>Doküman No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78251FE" w14:textId="7FC9ED0B" w:rsidR="0006413F" w:rsidRPr="00C8021C" w:rsidRDefault="00ED2AD0" w:rsidP="00C8021C">
          <w:pPr>
            <w:pStyle w:val="stBilgi"/>
            <w:ind w:right="-112"/>
            <w:rPr>
              <w:rFonts w:ascii="Cambria" w:hAnsi="Cambria"/>
              <w:b/>
              <w:bCs/>
              <w:sz w:val="16"/>
              <w:szCs w:val="16"/>
            </w:rPr>
          </w:pPr>
          <w:r>
            <w:rPr>
              <w:rFonts w:ascii="Cambria" w:hAnsi="Cambria"/>
              <w:b/>
              <w:bCs/>
              <w:color w:val="002060"/>
              <w:sz w:val="16"/>
              <w:szCs w:val="16"/>
            </w:rPr>
            <w:t>UNİKA</w:t>
          </w:r>
          <w:r w:rsidR="0006413F" w:rsidRPr="00C8021C">
            <w:rPr>
              <w:rFonts w:ascii="Cambria" w:hAnsi="Cambria"/>
              <w:b/>
              <w:bCs/>
              <w:color w:val="002060"/>
              <w:sz w:val="16"/>
              <w:szCs w:val="16"/>
            </w:rPr>
            <w:t>-</w:t>
          </w:r>
          <w:r w:rsidR="002F0C16">
            <w:rPr>
              <w:rFonts w:ascii="Cambria" w:hAnsi="Cambria"/>
              <w:b/>
              <w:bCs/>
              <w:color w:val="002060"/>
              <w:sz w:val="16"/>
              <w:szCs w:val="16"/>
            </w:rPr>
            <w:t>FRM-0211</w:t>
          </w:r>
        </w:p>
      </w:tc>
    </w:tr>
    <w:tr w:rsidR="0006413F" w14:paraId="2DC8D9C5" w14:textId="77777777" w:rsidTr="00DA3D3B">
      <w:trPr>
        <w:cantSplit/>
        <w:trHeight w:val="300"/>
      </w:trPr>
      <w:tc>
        <w:tcPr>
          <w:tcW w:w="953" w:type="pct"/>
          <w:vMerge/>
          <w:vAlign w:val="center"/>
          <w:hideMark/>
        </w:tcPr>
        <w:p w14:paraId="0BF3BA05" w14:textId="77777777" w:rsidR="0006413F" w:rsidRPr="00753E51" w:rsidRDefault="0006413F" w:rsidP="00C8021C">
          <w:pPr>
            <w:rPr>
              <w:rFonts w:cstheme="minorHAnsi"/>
            </w:rPr>
          </w:pPr>
        </w:p>
      </w:tc>
      <w:tc>
        <w:tcPr>
          <w:tcW w:w="2696" w:type="pct"/>
          <w:vMerge/>
          <w:tcBorders>
            <w:right w:val="single" w:sz="4" w:space="0" w:color="auto"/>
          </w:tcBorders>
          <w:vAlign w:val="center"/>
          <w:hideMark/>
        </w:tcPr>
        <w:p w14:paraId="2033F7E2" w14:textId="77777777" w:rsidR="0006413F" w:rsidRPr="00753E51" w:rsidRDefault="0006413F" w:rsidP="00C8021C">
          <w:pPr>
            <w:rPr>
              <w:rFonts w:cstheme="minorHAnsi"/>
              <w:b/>
              <w:bCs/>
              <w:sz w:val="40"/>
              <w:szCs w:val="40"/>
            </w:rPr>
          </w:pP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4B95712" w14:textId="5DEB5342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54E0955" w14:textId="309A4F76" w:rsidR="0006413F" w:rsidRPr="00EF5411" w:rsidRDefault="002F0C16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06413F" w14:paraId="7657B2C7" w14:textId="77777777" w:rsidTr="00DA3D3B">
      <w:trPr>
        <w:cantSplit/>
        <w:trHeight w:val="300"/>
      </w:trPr>
      <w:tc>
        <w:tcPr>
          <w:tcW w:w="953" w:type="pct"/>
          <w:vMerge/>
          <w:vAlign w:val="center"/>
          <w:hideMark/>
        </w:tcPr>
        <w:p w14:paraId="0D5736E2" w14:textId="77777777" w:rsidR="0006413F" w:rsidRPr="00753E51" w:rsidRDefault="0006413F" w:rsidP="00C8021C">
          <w:pPr>
            <w:rPr>
              <w:rFonts w:cstheme="minorHAnsi"/>
            </w:rPr>
          </w:pPr>
        </w:p>
      </w:tc>
      <w:tc>
        <w:tcPr>
          <w:tcW w:w="2696" w:type="pct"/>
          <w:vMerge/>
          <w:tcBorders>
            <w:right w:val="single" w:sz="4" w:space="0" w:color="auto"/>
          </w:tcBorders>
          <w:vAlign w:val="center"/>
          <w:hideMark/>
        </w:tcPr>
        <w:p w14:paraId="65E1272F" w14:textId="77777777" w:rsidR="0006413F" w:rsidRPr="00753E51" w:rsidRDefault="0006413F" w:rsidP="00C8021C">
          <w:pPr>
            <w:rPr>
              <w:rFonts w:cstheme="minorHAnsi"/>
              <w:b/>
              <w:bCs/>
              <w:sz w:val="40"/>
              <w:szCs w:val="40"/>
            </w:rPr>
          </w:pP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9A920ED" w14:textId="14817A23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860D853" w14:textId="5350C5AD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06413F" w14:paraId="51EA5759" w14:textId="77777777" w:rsidTr="00DA3D3B">
      <w:trPr>
        <w:cantSplit/>
        <w:trHeight w:val="300"/>
      </w:trPr>
      <w:tc>
        <w:tcPr>
          <w:tcW w:w="953" w:type="pct"/>
          <w:vMerge/>
          <w:vAlign w:val="center"/>
          <w:hideMark/>
        </w:tcPr>
        <w:p w14:paraId="1D727933" w14:textId="77777777" w:rsidR="0006413F" w:rsidRPr="00753E51" w:rsidRDefault="0006413F" w:rsidP="00C8021C">
          <w:pPr>
            <w:rPr>
              <w:rFonts w:cstheme="minorHAnsi"/>
            </w:rPr>
          </w:pPr>
        </w:p>
      </w:tc>
      <w:tc>
        <w:tcPr>
          <w:tcW w:w="2696" w:type="pct"/>
          <w:vMerge/>
          <w:tcBorders>
            <w:right w:val="single" w:sz="4" w:space="0" w:color="auto"/>
          </w:tcBorders>
          <w:vAlign w:val="center"/>
          <w:hideMark/>
        </w:tcPr>
        <w:p w14:paraId="4BA06B93" w14:textId="77777777" w:rsidR="0006413F" w:rsidRPr="00753E51" w:rsidRDefault="0006413F" w:rsidP="00C8021C">
          <w:pPr>
            <w:rPr>
              <w:rFonts w:cstheme="minorHAnsi"/>
              <w:b/>
              <w:bCs/>
              <w:sz w:val="40"/>
              <w:szCs w:val="40"/>
            </w:rPr>
          </w:pP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44BBC45" w14:textId="41C47DDE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882830D" w14:textId="48682927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2625D211" w14:textId="77777777" w:rsidR="0006413F" w:rsidRPr="004023B0" w:rsidRDefault="0006413F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DAE79" w14:textId="77777777" w:rsidR="00DA3D3B" w:rsidRDefault="00DA3D3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1413E"/>
    <w:multiLevelType w:val="hybridMultilevel"/>
    <w:tmpl w:val="58DA37BC"/>
    <w:lvl w:ilvl="0" w:tplc="041F000D">
      <w:start w:val="1"/>
      <w:numFmt w:val="bullet"/>
      <w:lvlText w:val=""/>
      <w:lvlJc w:val="left"/>
      <w:pPr>
        <w:ind w:left="75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1" w15:restartNumberingAfterBreak="0">
    <w:nsid w:val="0DDA0CE9"/>
    <w:multiLevelType w:val="hybridMultilevel"/>
    <w:tmpl w:val="268E61A4"/>
    <w:lvl w:ilvl="0" w:tplc="041F000F">
      <w:start w:val="1"/>
      <w:numFmt w:val="decimal"/>
      <w:lvlText w:val="%1."/>
      <w:lvlJc w:val="left"/>
      <w:pPr>
        <w:ind w:left="502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E3103"/>
    <w:multiLevelType w:val="hybridMultilevel"/>
    <w:tmpl w:val="0DE8D2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E20AF3"/>
    <w:multiLevelType w:val="hybridMultilevel"/>
    <w:tmpl w:val="268E61A4"/>
    <w:lvl w:ilvl="0" w:tplc="041F000F">
      <w:start w:val="1"/>
      <w:numFmt w:val="decimal"/>
      <w:lvlText w:val="%1."/>
      <w:lvlJc w:val="left"/>
      <w:pPr>
        <w:ind w:left="502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E66E1"/>
    <w:multiLevelType w:val="hybridMultilevel"/>
    <w:tmpl w:val="10E6C4E4"/>
    <w:lvl w:ilvl="0" w:tplc="041F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5" w15:restartNumberingAfterBreak="0">
    <w:nsid w:val="2EC1623A"/>
    <w:multiLevelType w:val="hybridMultilevel"/>
    <w:tmpl w:val="668A2C7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120863"/>
    <w:multiLevelType w:val="hybridMultilevel"/>
    <w:tmpl w:val="C5BC670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374F64"/>
    <w:multiLevelType w:val="hybridMultilevel"/>
    <w:tmpl w:val="94D0714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9A4259"/>
    <w:multiLevelType w:val="hybridMultilevel"/>
    <w:tmpl w:val="2CCE4EDE"/>
    <w:lvl w:ilvl="0" w:tplc="041F000D">
      <w:start w:val="1"/>
      <w:numFmt w:val="bullet"/>
      <w:lvlText w:val=""/>
      <w:lvlJc w:val="left"/>
      <w:pPr>
        <w:ind w:left="892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9" w15:restartNumberingAfterBreak="0">
    <w:nsid w:val="41800F3C"/>
    <w:multiLevelType w:val="hybridMultilevel"/>
    <w:tmpl w:val="580E67B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7F04AE"/>
    <w:multiLevelType w:val="hybridMultilevel"/>
    <w:tmpl w:val="6ED2E4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CE5B85"/>
    <w:multiLevelType w:val="hybridMultilevel"/>
    <w:tmpl w:val="7102C0B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F712C"/>
    <w:multiLevelType w:val="hybridMultilevel"/>
    <w:tmpl w:val="84EE2430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4FF46B0"/>
    <w:multiLevelType w:val="hybridMultilevel"/>
    <w:tmpl w:val="3934F5D6"/>
    <w:lvl w:ilvl="0" w:tplc="041F000D">
      <w:start w:val="1"/>
      <w:numFmt w:val="bullet"/>
      <w:lvlText w:val=""/>
      <w:lvlJc w:val="left"/>
      <w:pPr>
        <w:ind w:left="117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14" w15:restartNumberingAfterBreak="0">
    <w:nsid w:val="6E9C1F18"/>
    <w:multiLevelType w:val="hybridMultilevel"/>
    <w:tmpl w:val="10502B1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326AD"/>
    <w:multiLevelType w:val="hybridMultilevel"/>
    <w:tmpl w:val="ED9E6CB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F2A80D4">
      <w:start w:val="2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547D9E"/>
    <w:multiLevelType w:val="hybridMultilevel"/>
    <w:tmpl w:val="B4EA172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2065992">
    <w:abstractNumId w:val="4"/>
  </w:num>
  <w:num w:numId="2" w16cid:durableId="813067256">
    <w:abstractNumId w:val="7"/>
  </w:num>
  <w:num w:numId="3" w16cid:durableId="2122332636">
    <w:abstractNumId w:val="10"/>
  </w:num>
  <w:num w:numId="4" w16cid:durableId="1325889974">
    <w:abstractNumId w:val="12"/>
  </w:num>
  <w:num w:numId="5" w16cid:durableId="796610194">
    <w:abstractNumId w:val="9"/>
  </w:num>
  <w:num w:numId="6" w16cid:durableId="674957255">
    <w:abstractNumId w:val="0"/>
  </w:num>
  <w:num w:numId="7" w16cid:durableId="189489081">
    <w:abstractNumId w:val="15"/>
  </w:num>
  <w:num w:numId="8" w16cid:durableId="458694264">
    <w:abstractNumId w:val="13"/>
  </w:num>
  <w:num w:numId="9" w16cid:durableId="1177117779">
    <w:abstractNumId w:val="8"/>
  </w:num>
  <w:num w:numId="10" w16cid:durableId="1732533879">
    <w:abstractNumId w:val="11"/>
  </w:num>
  <w:num w:numId="11" w16cid:durableId="1321882992">
    <w:abstractNumId w:val="14"/>
  </w:num>
  <w:num w:numId="12" w16cid:durableId="83309256">
    <w:abstractNumId w:val="2"/>
  </w:num>
  <w:num w:numId="13" w16cid:durableId="503514397">
    <w:abstractNumId w:val="6"/>
  </w:num>
  <w:num w:numId="14" w16cid:durableId="1618870676">
    <w:abstractNumId w:val="16"/>
  </w:num>
  <w:num w:numId="15" w16cid:durableId="1668626767">
    <w:abstractNumId w:val="5"/>
  </w:num>
  <w:num w:numId="16" w16cid:durableId="538008640">
    <w:abstractNumId w:val="1"/>
  </w:num>
  <w:num w:numId="17" w16cid:durableId="117139987">
    <w:abstractNumId w:val="3"/>
  </w:num>
  <w:num w:numId="18" w16cid:durableId="895930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MDI2A9JG5ubmhko6SsGpxcWZ+XkgBYa1AMEbcAEsAAAA"/>
  </w:docVars>
  <w:rsids>
    <w:rsidRoot w:val="0064705C"/>
    <w:rsid w:val="00033FAA"/>
    <w:rsid w:val="00060D46"/>
    <w:rsid w:val="00061C19"/>
    <w:rsid w:val="0006413F"/>
    <w:rsid w:val="000658D6"/>
    <w:rsid w:val="000711C7"/>
    <w:rsid w:val="00083C24"/>
    <w:rsid w:val="00086565"/>
    <w:rsid w:val="000872C6"/>
    <w:rsid w:val="000C04CC"/>
    <w:rsid w:val="000E0A26"/>
    <w:rsid w:val="00137743"/>
    <w:rsid w:val="001439D7"/>
    <w:rsid w:val="0015218D"/>
    <w:rsid w:val="00164950"/>
    <w:rsid w:val="0016547C"/>
    <w:rsid w:val="001718A0"/>
    <w:rsid w:val="00172ADA"/>
    <w:rsid w:val="00182149"/>
    <w:rsid w:val="001842CA"/>
    <w:rsid w:val="00194EE6"/>
    <w:rsid w:val="001A610E"/>
    <w:rsid w:val="001B2589"/>
    <w:rsid w:val="001F0E16"/>
    <w:rsid w:val="001F4724"/>
    <w:rsid w:val="001F6791"/>
    <w:rsid w:val="00200B60"/>
    <w:rsid w:val="00213C28"/>
    <w:rsid w:val="002215C4"/>
    <w:rsid w:val="00227FCA"/>
    <w:rsid w:val="0023302F"/>
    <w:rsid w:val="00236E1E"/>
    <w:rsid w:val="0026786F"/>
    <w:rsid w:val="00283C80"/>
    <w:rsid w:val="002A125F"/>
    <w:rsid w:val="002C0A2B"/>
    <w:rsid w:val="002D73A6"/>
    <w:rsid w:val="002F0C16"/>
    <w:rsid w:val="002F340D"/>
    <w:rsid w:val="003016C5"/>
    <w:rsid w:val="003230A8"/>
    <w:rsid w:val="00341062"/>
    <w:rsid w:val="003505B2"/>
    <w:rsid w:val="00351AA8"/>
    <w:rsid w:val="003547F6"/>
    <w:rsid w:val="003617EF"/>
    <w:rsid w:val="00393BCE"/>
    <w:rsid w:val="003E62A7"/>
    <w:rsid w:val="004023B0"/>
    <w:rsid w:val="00416674"/>
    <w:rsid w:val="004168BD"/>
    <w:rsid w:val="004349AE"/>
    <w:rsid w:val="004461F0"/>
    <w:rsid w:val="004D351C"/>
    <w:rsid w:val="004D5C19"/>
    <w:rsid w:val="004F27F3"/>
    <w:rsid w:val="00501CB0"/>
    <w:rsid w:val="0050301A"/>
    <w:rsid w:val="00517BF1"/>
    <w:rsid w:val="00527E27"/>
    <w:rsid w:val="00534F7F"/>
    <w:rsid w:val="0054174D"/>
    <w:rsid w:val="00551B24"/>
    <w:rsid w:val="00555220"/>
    <w:rsid w:val="0055566A"/>
    <w:rsid w:val="005B3A94"/>
    <w:rsid w:val="005B5AD0"/>
    <w:rsid w:val="005E5A14"/>
    <w:rsid w:val="0061636C"/>
    <w:rsid w:val="00616B56"/>
    <w:rsid w:val="00620943"/>
    <w:rsid w:val="0062150D"/>
    <w:rsid w:val="00624CC2"/>
    <w:rsid w:val="00635A92"/>
    <w:rsid w:val="0064364D"/>
    <w:rsid w:val="0064705C"/>
    <w:rsid w:val="00682A32"/>
    <w:rsid w:val="00706420"/>
    <w:rsid w:val="00714096"/>
    <w:rsid w:val="007148D4"/>
    <w:rsid w:val="00715C4E"/>
    <w:rsid w:val="0073606C"/>
    <w:rsid w:val="0075616C"/>
    <w:rsid w:val="00780970"/>
    <w:rsid w:val="00790A96"/>
    <w:rsid w:val="007B404B"/>
    <w:rsid w:val="007D4382"/>
    <w:rsid w:val="007D6033"/>
    <w:rsid w:val="007F7757"/>
    <w:rsid w:val="00810A48"/>
    <w:rsid w:val="008129D0"/>
    <w:rsid w:val="008151C8"/>
    <w:rsid w:val="0086003A"/>
    <w:rsid w:val="00860A17"/>
    <w:rsid w:val="00882AA4"/>
    <w:rsid w:val="008950F3"/>
    <w:rsid w:val="008A3A19"/>
    <w:rsid w:val="008D371C"/>
    <w:rsid w:val="00904F7A"/>
    <w:rsid w:val="00911735"/>
    <w:rsid w:val="00916234"/>
    <w:rsid w:val="00936857"/>
    <w:rsid w:val="00940D30"/>
    <w:rsid w:val="009428A1"/>
    <w:rsid w:val="00950FD2"/>
    <w:rsid w:val="009609B3"/>
    <w:rsid w:val="009A241E"/>
    <w:rsid w:val="009C3535"/>
    <w:rsid w:val="009E0D1B"/>
    <w:rsid w:val="009F3AF6"/>
    <w:rsid w:val="00A041D0"/>
    <w:rsid w:val="00A125A4"/>
    <w:rsid w:val="00A15DE2"/>
    <w:rsid w:val="00A215C6"/>
    <w:rsid w:val="00A21DB0"/>
    <w:rsid w:val="00A3013D"/>
    <w:rsid w:val="00A316B4"/>
    <w:rsid w:val="00A354CE"/>
    <w:rsid w:val="00A45E0C"/>
    <w:rsid w:val="00A54008"/>
    <w:rsid w:val="00A57328"/>
    <w:rsid w:val="00A60675"/>
    <w:rsid w:val="00A83390"/>
    <w:rsid w:val="00A97326"/>
    <w:rsid w:val="00AD4199"/>
    <w:rsid w:val="00B02934"/>
    <w:rsid w:val="00B042C2"/>
    <w:rsid w:val="00B06EC8"/>
    <w:rsid w:val="00B0762F"/>
    <w:rsid w:val="00B912E6"/>
    <w:rsid w:val="00B94075"/>
    <w:rsid w:val="00BB369E"/>
    <w:rsid w:val="00BC7571"/>
    <w:rsid w:val="00BE1122"/>
    <w:rsid w:val="00C305C2"/>
    <w:rsid w:val="00C37B4F"/>
    <w:rsid w:val="00C8021C"/>
    <w:rsid w:val="00CA5628"/>
    <w:rsid w:val="00CB6A3F"/>
    <w:rsid w:val="00D22814"/>
    <w:rsid w:val="00D23714"/>
    <w:rsid w:val="00D23EBC"/>
    <w:rsid w:val="00D32675"/>
    <w:rsid w:val="00D33025"/>
    <w:rsid w:val="00D676CE"/>
    <w:rsid w:val="00D775AD"/>
    <w:rsid w:val="00DA085B"/>
    <w:rsid w:val="00DA3D3B"/>
    <w:rsid w:val="00DB1312"/>
    <w:rsid w:val="00DB739D"/>
    <w:rsid w:val="00DD51A4"/>
    <w:rsid w:val="00DD7F9B"/>
    <w:rsid w:val="00DE1CD4"/>
    <w:rsid w:val="00DE7DA1"/>
    <w:rsid w:val="00E028D0"/>
    <w:rsid w:val="00E12DEA"/>
    <w:rsid w:val="00E13F11"/>
    <w:rsid w:val="00E36113"/>
    <w:rsid w:val="00E7278D"/>
    <w:rsid w:val="00E74385"/>
    <w:rsid w:val="00E76089"/>
    <w:rsid w:val="00E87FEE"/>
    <w:rsid w:val="00EA5F37"/>
    <w:rsid w:val="00ED2AD0"/>
    <w:rsid w:val="00EE3346"/>
    <w:rsid w:val="00F544B4"/>
    <w:rsid w:val="00F7595B"/>
    <w:rsid w:val="00F8715F"/>
    <w:rsid w:val="00FB18E8"/>
    <w:rsid w:val="00FD33CE"/>
    <w:rsid w:val="00FD6A9C"/>
    <w:rsid w:val="00FE00F3"/>
    <w:rsid w:val="00FF1CCB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E8ADE6"/>
  <w15:docId w15:val="{4D09B426-67B0-4D4B-BB52-CE993E1F9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8D0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customStyle="1" w:styleId="TabloKlavuzuAk1">
    <w:name w:val="Tablo Kılavuzu Açık1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DzTablo11">
    <w:name w:val="Düz Tablo 1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CB6A3F"/>
    <w:pPr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E028D0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2F0C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F0C16"/>
    <w:rPr>
      <w:rFonts w:ascii="Tahoma" w:hAnsi="Tahoma" w:cs="Tahoma"/>
      <w:sz w:val="16"/>
      <w:szCs w:val="16"/>
    </w:rPr>
  </w:style>
  <w:style w:type="table" w:customStyle="1" w:styleId="TabloKlavuzuAk11">
    <w:name w:val="Tablo Kılavuzu Açık11"/>
    <w:basedOn w:val="NormalTablo"/>
    <w:uiPriority w:val="40"/>
    <w:rsid w:val="00FB18E8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14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yram TURIDI</dc:creator>
  <cp:lastModifiedBy>Ergül TAVUKCU</cp:lastModifiedBy>
  <cp:revision>6</cp:revision>
  <cp:lastPrinted>2022-11-22T11:23:00Z</cp:lastPrinted>
  <dcterms:created xsi:type="dcterms:W3CDTF">2022-11-22T11:23:00Z</dcterms:created>
  <dcterms:modified xsi:type="dcterms:W3CDTF">2023-10-18T11:38:00Z</dcterms:modified>
</cp:coreProperties>
</file>